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in</w:t>
      </w:r>
      <w:r>
        <w:t xml:space="preserve"> </w:t>
      </w:r>
      <w:r>
        <w:t xml:space="preserve">Venezuela</w:t>
      </w:r>
      <w:r>
        <w:t xml:space="preserve"> </w:t>
      </w:r>
      <w:r>
        <w:t xml:space="preserve">Caraca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urgeon position at [Hospital/Institution Name] in Venezuela, Caracas. As a dedicated and skilled medical professional with extensive experience in surgical procedures and patient care, I am eager to contribute my expertise to the healthcare community of Caracas. This Cover Letter serves as an introduction to my qualifications, passion for surgery, and commitment to advancing medical care in Venezuela’s capital.</w:t>
      </w:r>
    </w:p>
    <w:p>
      <w:pPr>
        <w:pStyle w:val="BodyText"/>
      </w:pPr>
      <w:r>
        <w:t xml:space="preserve">With over [X years] of experience as a Surgeon, I have developed a strong foundation in both general and specialized surgical disciplines. My career has been defined by a relentless pursuit of excellence, a deep sense of responsibility toward patient welfare, and the ability to thrive in high-pressure environments. The opportunity to serve as a Surgeon in Venezuela Caracas is particularly meaningful to me, as I am deeply committed to addressing the unique healthcare challenges faced by this region while upholding the highest standards of medical practice.</w:t>
      </w:r>
    </w:p>
    <w:bookmarkStart w:id="20" w:name="why-venezuela-caracas"/>
    <w:p>
      <w:pPr>
        <w:pStyle w:val="Heading2"/>
      </w:pPr>
      <w:r>
        <w:t xml:space="preserve">Why Venezuela Caracas?</w:t>
      </w:r>
    </w:p>
    <w:p>
      <w:pPr>
        <w:pStyle w:val="FirstParagraph"/>
      </w:pPr>
      <w:r>
        <w:t xml:space="preserve">Venezuela Caracas, as the nation’s capital and a hub of cultural and economic activity, presents both opportunities and challenges for medical professionals. The city is home to some of the country’s most advanced healthcare facilities, yet it also grapples with systemic issues that require innovative solutions. As a Surgeon with a focus on adaptability and resilience, I am eager to collaborate with local teams to improve surgical outcomes, streamline processes, and provide compassionate care in a resource-conscious environment. My goal is to support the mission of [Hospital/Institution Name] by delivering precise, patient-centered surgical interventions that align with the needs of Caracas’ diverse population.</w:t>
      </w:r>
    </w:p>
    <w:bookmarkEnd w:id="20"/>
    <w:bookmarkStart w:id="21" w:name="professional-background-and-expertise"/>
    <w:p>
      <w:pPr>
        <w:pStyle w:val="Heading2"/>
      </w:pPr>
      <w:r>
        <w:t xml:space="preserve">Professional Background and Expertise</w:t>
      </w:r>
    </w:p>
    <w:p>
      <w:pPr>
        <w:pStyle w:val="FirstParagraph"/>
      </w:pPr>
      <w:r>
        <w:t xml:space="preserve">I hold a medical degree from [Medical School Name] and have completed rigorous training in surgical specialties such as [specific fields, e.g., general surgery, orthopedic surgery, or neurosurgery]. My residency at [Hospital Name] honed my technical skills in complex procedures while emphasizing the importance of teamwork and communication. Throughout my career, I have worked in settings ranging from urban hospitals to underserved communities, ensuring that every patient receives equitable care regardless of their circumstances.</w:t>
      </w:r>
    </w:p>
    <w:p>
      <w:pPr>
        <w:pStyle w:val="BodyText"/>
      </w:pPr>
      <w:r>
        <w:t xml:space="preserve">My experience as a Surgeon includes [specific achievements, e.g., "performing over 1,000 surgical procedures," "leading multidisciplinary teams during emergency cases," or "implementing protocols to reduce post-operative complications"]. I am particularly proud of my work in [mention a specific project or initiative, e.g., "a trauma care program in collaboration with local NGOs"], which directly addressed the needs of vulnerable populations in Venezuela. These experiences have reinforced my belief that surgery is not just a technical discipline but a deeply human endeavor requiring empathy, precision, and unwavering dedication.</w:t>
      </w:r>
    </w:p>
    <w:bookmarkEnd w:id="21"/>
    <w:bookmarkStart w:id="22" w:name="alignment-with-hospitalinstitution-name"/>
    <w:p>
      <w:pPr>
        <w:pStyle w:val="Heading2"/>
      </w:pPr>
      <w:r>
        <w:t xml:space="preserve">Alignment with [Hospital/Institution Name]</w:t>
      </w:r>
    </w:p>
    <w:p>
      <w:pPr>
        <w:pStyle w:val="FirstParagraph"/>
      </w:pPr>
      <w:r>
        <w:t xml:space="preserve">[Hospital/Institution Name]’s reputation for excellence in surgical care and community engagement resonates strongly with my professional values. I am particularly impressed by your commitment to [specific aspect of the institution, e.g., "innovative surgical techniques," "training future surgeons," or "access to care for low-income patients"]. As a Surgeon in Venezuela Caracas, I aim to contribute to these initiatives by leveraging my expertise in [specific area] and fostering collaboration with colleagues across disciplines.</w:t>
      </w:r>
    </w:p>
    <w:p>
      <w:pPr>
        <w:pStyle w:val="BodyText"/>
      </w:pPr>
      <w:r>
        <w:t xml:space="preserve">One of the key strengths I bring to this role is my ability to work effectively under pressure. In my previous positions, I have consistently prioritized patient safety while maintaining a calm and focused demeanor during high-stakes procedures. Additionally, my fluency in [languages, e.g., Spanish and English] allows me to communicate clearly with patients and colleagues in Venezuela Caracas, ensuring that language barriers do not hinder the delivery of quality care.</w:t>
      </w:r>
    </w:p>
    <w:bookmarkEnd w:id="22"/>
    <w:bookmarkStart w:id="23" w:name="personal-commitment-to-surgery"/>
    <w:p>
      <w:pPr>
        <w:pStyle w:val="Heading2"/>
      </w:pPr>
      <w:r>
        <w:t xml:space="preserve">Personal Commitment to Surgery</w:t>
      </w:r>
    </w:p>
    <w:p>
      <w:pPr>
        <w:pStyle w:val="FirstParagraph"/>
      </w:pPr>
      <w:r>
        <w:t xml:space="preserve">The role of a Surgeon is not merely a profession but a calling. In Venezuela Caracas, where healthcare systems face significant challenges, surgeons play a pivotal role in saving lives and restoring hope. I am driven by the knowledge that my work as a Surgeon can make a tangible difference in the lives of individuals and families across the city. Whether performing intricate procedures or mentoring junior medical staff, I approach every task with integrity and a deep sense of purpose.</w:t>
      </w:r>
    </w:p>
    <w:p>
      <w:pPr>
        <w:pStyle w:val="BodyText"/>
      </w:pPr>
      <w:r>
        <w:t xml:space="preserve">I am also committed to staying at the forefront of surgical advancements. My continuous education includes [mention certifications, workshops, or research projects], which have equipped me with the latest techniques and best practices in my field. I am eager to share this knowledge with colleagues in Caracas and contribute to the development of surgical standards that reflect global benchmarks.</w:t>
      </w:r>
    </w:p>
    <w:bookmarkEnd w:id="23"/>
    <w:bookmarkStart w:id="24" w:name="conclusion"/>
    <w:p>
      <w:pPr>
        <w:pStyle w:val="Heading2"/>
      </w:pPr>
      <w:r>
        <w:t xml:space="preserve">Conclusion</w:t>
      </w:r>
    </w:p>
    <w:p>
      <w:pPr>
        <w:pStyle w:val="FirstParagraph"/>
      </w:pPr>
      <w:r>
        <w:t xml:space="preserve">In conclusion, I am enthusiastic about the opportunity to join [Hospital/Institution Name] as a Surgeon in Venezuela Caracas. My experience, skills, and passion for surgery align perfectly with the needs of this dynamic and challenging environment. I am confident that my background will enable me to make meaningful contributions to your team while upholding the highest standards of patient care.</w:t>
      </w:r>
    </w:p>
    <w:p>
      <w:pPr>
        <w:pStyle w:val="BodyText"/>
      </w:pPr>
      <w:r>
        <w:t xml:space="preserve">Thank you for considering my application. I would welcome the chance to discuss how my qualifications and vision align with the goals of [Hospital/Institution Name]. Please feel free to contact me at [your phone number] or [your email address] at your earliest convenience. I look forward to the possibility of contributing to the vital work of surgical care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in Venezuela Caracas</dc:title>
  <dc:creator/>
  <cp:keywords/>
  <dcterms:created xsi:type="dcterms:W3CDTF">2026-07-21T14:50:04Z</dcterms:created>
  <dcterms:modified xsi:type="dcterms:W3CDTF">2026-07-21T14:50:04Z</dcterms:modified>
</cp:coreProperties>
</file>

<file path=docProps/custom.xml><?xml version="1.0" encoding="utf-8"?>
<Properties xmlns="http://schemas.openxmlformats.org/officeDocument/2006/custom-properties" xmlns:vt="http://schemas.openxmlformats.org/officeDocument/2006/docPropsVTypes"/>
</file>